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0</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17</w:t>
      </w:r>
      <w:r>
        <w:t xml:space="preserve"> </w:t>
      </w:r>
      <w:r>
        <w:t xml:space="preserve">ตุล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w:t>
      </w:r>
    </w:p>
    <w:p>
      <w:pPr>
        <w:pStyle w:val="BodyText"/>
      </w:pPr>
      <w:r>
        <w:t xml:space="preserve">(คุณณัฐภัทรพล) สวัสดีครับ</w:t>
      </w:r>
    </w:p>
    <w:p>
      <w:pPr>
        <w:pStyle w:val="BodyText"/>
      </w:pPr>
      <w:r>
        <w:t xml:space="preserve">(คุณวัฒนะ) สวัสดีครับ พบกับรายงานห้องข่าวรัฐสภาแชนเนล ภาคเช้าครับ ผู้ชมอยู่กับคุณคล้ายแก้ว อาจารย์ล่ามภาษามือของเรา คมคิด ศันสนะเกียรติ อีกสักครู่ช่วงของข่าวต่างประเทศ คุณกิตติจะมาอัปเดตข่าวต่าง ๆ ให้ฟังนะครับ เช้าวันนี้ 27 ตุลาคม พุทธศักราช 2567 ตรงกับวันออกพรรษา 15 ค่ำ เดือน 11 ครับ</w:t>
      </w:r>
    </w:p>
    <w:p>
      <w:pPr>
        <w:pStyle w:val="BodyText"/>
      </w:pPr>
      <w:r>
        <w:t xml:space="preserve">(คุณวัฒนะ) วันนี้ก็ถือเป็นวันออกพรรษา หลงัจากที่พระสงฆ์ได้เ3 เดือนนะคุณวัฒนะครับ ก็ปฏิบัติธรรม ปฏิบัติศาสนกิจ ที่วัดนี่แหละ และเดี๋ยวหลังจากนี้ไป 1 เดือน ช่วงออกพรรษา/ไปนี่ ก็จะเป็นช่วงของทอดกฐินครับ พุทธศาสนิกชนคนไทยนะ ที่นับถือพระสงฆ์จำพรรษา ก็ได้ประพฤติปฏิบัติดี โดยเฉพาะการจะไปทำบุญทำทานกัน ทำธารกัน เห็นพษกนิกรคนไทยนะครับ เห็ฯทำบุญกันเยอะมาก หลายจุดเลยทีเดียว ยิ้มแย้มแจ่มใส ต้อนรับเทศกาลออกพรรษา 3 เดือนที่ปฏิบัติดีกันอย่างเต็มที่เลยทีเดียวครับ</w:t>
      </w:r>
    </w:p>
    <w:p>
      <w:pPr>
        <w:pStyle w:val="BodyText"/>
      </w:pPr>
      <w:r>
        <w:t xml:space="preserve">(คุณณัฐภัทรพล) แล้วผมก็เชื่อว่าเพราะว่าช่วงเทศกาลออกพรรษานะครับ ก็อย่างแน่นอน หลาย ๆ วัดนะครับ ก็จะมีตักบาตรเทโว ก็อย่างเช่นที่จังหวัดอุทัยธานีนะครับคุณวัฒนะ ก็จะเป็นการตักบาตรที่สำคัญอีกอย่างหนึ่ง อุทัยธานีเลยก็ว่าได้นะครับ ที่เกี่ยวเนื่องกับการตักบาตรเทโว แต่ผมเชื่อว่าหลาย ๆ คน คนไทยนี่จะเดินทางไปที่ 1 จังหวัด ก็คือจังหวัดหนองคายนะครับคุณผู้ชม บั้งไฟพญานาค ที่จังหวัดหนองคาย จังหวัดบึงกาฬด้วย บั้งไฟพญาคุณแพรทองธาร จะไปดูแลพี่น้องประชาชนที่ประสบอุทกภัยน้ำท่วม เปิดบั้งไฟพญานาคโลก ที่นครพนมเขามีไหลเรือไฟด้วยนะ เป็นประเพณีสำคัญที่มีการเชื่อมความสัมพันธ์แม่น่ำรวมถึงทาง สปป. ลาวเองนะครับ ที่มีประเพณีที่สวยงามแบบนี้คุณผู้ชม ที่อยู่ใกล้เคียงแน่นอนว่าไปดูอย่างแน่นอน ประชาชนเดินทางเพื่อที่จะไปชมปรากฎการณ์ 2 อย่เกิดขึ้น รวมถึงไหลเรือไฟที่นครพนมด้วย สวยงามนะครับคุณผู้ชม พูดถึงลอตเตอรี่ออกมาได้อย่างไร</w:t>
      </w:r>
    </w:p>
    <w:p>
      <w:pPr>
        <w:pStyle w:val="BodyText"/>
      </w:pPr>
      <w:r>
        <w:t xml:space="preserve">(คุณณัฐภัทรพล) อย่างนี้เลยนะ</w:t>
      </w:r>
    </w:p>
    <w:p>
      <w:pPr>
        <w:pStyle w:val="BodyText"/>
      </w:pPr>
      <w:r>
        <w:t xml:space="preserve">(คุณวัฒนะ) 00 ใช่ ทำให้ผมนึกถึงตัวเอง ผมใช้ทะเบียนก็คือ 4900 และเป็นคนที่ไม่มีโชค แล้วไม่ได้ซื้อลอตเตอรี่ไว้ ไม่คิดว่า 00 จะออกด้วยนะครับ</w:t>
      </w:r>
    </w:p>
    <w:p>
      <w:pPr>
        <w:pStyle w:val="BodyText"/>
      </w:pPr>
      <w:r>
        <w:t xml:space="preserve">(คุณณัฐภัทรพล) คุณวัฒนะ จะยากนะครับคุณผู้ชม ถ้าเราย้อนไปที่กองสลาก หรือว่าสลากรัฐบาลนี่ เลขท้าย 2 ตัวมานี่ ย้อนกลับไป 12 ปีเลยนะครับคุณวัฒนะ 30 ธันวาคม 2535 นี่แหละครับ คืองวดที่ออก 00 12 ปีเป๊ะ ๆ แต่บางคนก็บอกว่าเป็นเรื่องบังเอิญหรือเปล่า กับที่สวยสัตว์เปิดเขาเขียว น้องหมูเด้งกับแม่ของน้องหมูเด้ง ตัวกลม ๆ 2 ตัวอยู่คู่กัน</w:t>
      </w:r>
    </w:p>
    <w:p>
      <w:pPr>
        <w:pStyle w:val="BodyText"/>
      </w:pPr>
      <w:r>
        <w:t xml:space="preserve">(คุณวัฒนะ) ได้นะครับ ถ้าเกิดมาค่ำคืนนี้นะครับ ถ้าเปรียบเทียบกับบั้งไฟที่โผล่ขึ้นมา ก็00 ก็สามารถที่จะวิเคราะห์กันไปได้เรื่อย ๆ ตัวเลขกลม ๆ นี่แหละครับ</w:t>
      </w:r>
    </w:p>
    <w:p>
      <w:pPr>
        <w:pStyle w:val="BodyText"/>
      </w:pPr>
      <w:r>
        <w:t xml:space="preserve">(คุณวัฒนะ) พูดถึงที่จังหวัดหนองคายก็ย้ำกันสักหน่อย ดูแลเรื่องของความปลอดภัย โดยเฉพาะบั้ที่อำเภอสังคม อำเภอรัตนวา3 อำเภอนี้ จังหวัดหนองคายจัดยิ่งใหญ่ ริม 2 ฝั่งแม่น้ำโขงนะครับ ไทยและลาว เฝ้าชมอยู่เป็นจำนวนมา ที่จังหวัดบึงกาฬนะครับ บึงโขงลงที่อำเภอเมืองบึงกาฬนี่ ก็มีคนไปชมเยอะเลยครับ</w:t>
      </w:r>
    </w:p>
    <w:p>
      <w:pPr>
        <w:pStyle w:val="BodyText"/>
      </w:pPr>
      <w:r>
        <w:t xml:space="preserve">(คุณณัฐภัทรพล) ใช่ ครับ ถือว่าเป็นการสร้างเม็ดเงินให้กับพื้นที่ด้วยนะครับ ไปเที่ยวจำนวนมาก เศรษฐกิจในพื้นที่ มีการลดดอกเบี้ย 1.0 เปอร์เซ็นต์เมื่อวานกระดานหุ้นนี่ ก็เป็นสีเขียว ก็ต้องบอกว่าเป็นนโยบายที่ขึ้นมา พูดถึงเรื่องของการเงินการคลังในประเทศไทย แน่นอนวันนี้ โดยประมาณ ก็ว่าด้วยกระทู้ถามทั่วไป กระทู้ถามแยกเฉพาะ ของคณะกรรมาธิการที่เข้าสู่การพิจารณาของสภาผู้แทนราษฎรกันนะครับ แน่นอน แต่ว่าเมื่อวานนี้ไปติดตามสภาผู้แทนราษฎร กับสมาชิกสภาผู้แทนราษฎรมีการพิจารณาเกี่ยวข้องกับกฎหมายขนส่งทางราง เข้า 3 ร่าง เมื่อวานนี้ต้องบอกว่าไม่สามารถบอกได้ว่าร่างใดจะเป็นร่างหลักในการพิจารณา ทำให้สภาผู้แทรราษฎรนี่นะครับ ว่าคุณพิเชษฐ์ เชื้อเมืองพาน นั่งเป็นประธานอยู่ บอกว่าขอปิดการประชุม แล้วเดี๋ยวสัปดาห์หน้ามาประชุมแล้วพูดคุยกันใหม่นะครับ ภาพรวมเมื่อวานนี้ การประชุมผู้แทนราษฎร ร่างพระราชบัญญัติร่างกรมขนส่ง โดยมีรัฐมนตรีเป็นผู้เสนอนะครับ โดยมีการพิจารณากับร่างพระราชบัญญัติที่มีทำนองเดียวกันอีก 2 ฉบับ โดยผู้แทนราษฎรได้เปิดโอกาสให้กับ…ได้มีการชี้แจงข้อมูลและเหตุผลเป็นข้อมูลในการอภิปราย แล้วก็มี รัฐมนตรีช่วยว่าการกระทรวงคมนาคมช่วยชี้แจง บอกว่าอยากให้ประชาชนได้รับความสะดวก รวมเร็ว จึงสมควรที่จะมีกฎหมายมากำกับดูแล จึงสกิจการการขนส่งทางราง ให้สามารถยกระดับอุตสาหกรรมให้ขนส่งทางรางได้ รวมไปถึงการบริหารจัดการขนส่งทางรางอย่างเป็นความสอดคล้องกับการพัฒนาให้เป็นโครงข่ายเดียวกันอย่างสมบูรพระราชบัญญัติฉบับนี้ขึ้นมานะครับ ถัดมาอีก 1 กระทรวงคมนาคม ก็คือคุณมนพร เจริญศรี ของการร่างกฏหมายฉบับนี้ แต่ยังไม่มีบทกฎหมายที่จะควบคุมจึงต้องมีกำฎหมายให้ต้องไปกำกับขนส่งทางราง ให้สามารถยกระดับมาตรฐานอุตสาหกรรมการขนส่งการจัดการทางรางเป็นระบบต่อไป รูปแบบอื่น ๆ ให้เป็นโครงข่ายเดียวกันต่อไปนะครับ โดยจะมีการตัดอำนาจหน้านี้ขนส่งทางราง ในฐานะหน่วยงานที่มีอำนาจกำกับนะครับ การขนส่งทางรางจากบทบัญญัติ ไม่ใช่อำนาจหน้าที่ของกำกับการดูแล นอกจากนี้ยังมีความสอดคล้องกับยุทธศาสตร์ชาติ และกระทรวงคมนาคม และมีทั้งหมด 11 หมวด และบทเฉพาะกาล มีทั้งหมด 145 มาตรา 1 ร่างที่เสนอโดย คุณวีรเจากพรรคประชาชน ก็ลุกชี้แจงเช่นกัน บอกว่าร่างพระราชบัญญัติที่ตนเสนอนั้นมีจุดยืนอย่างตรงไปตรบมา ยังคงไว้ที่ 164 มาตรา ไม่ได้มีการจัดมาตราใดออกไปนะครับ เสนอให้ใช้ร่างพระราชบัญญัติจากเดิมเปล่าประโยชน์ หากต้องกลับไปนับ 1 จากร่างคณะรัฐมนตรี ภายหลังผู้เสนอร่างได้มีการชี้แจงเรียบร้อยแล้วนะครับ รวมไปถึงรายละเอียดเนื้อหาต่าง ๆ เสร็จสิ้นแล้ว ได้มีการเปิดโอกาสให้กับ สส. ยกตัวอย่าง คุณชนินทร์ รุ่งธนเกียรติ สส. บัญชีรายชื่อจากทางพรรคเพื่อไทยได้ระบุแบบนี้ครับ ร่างของพรรคเพื่อไทยมีความรัดคุม สอดคล้องกับปัญจุบัน ไม่พูดถึงการให้อำนาจหน้าที่ซึ่งอุบัติเหตุการขัดข้องขนส่งทางรางในประเทศไทยยังคงเกิดขึ้นอยู่บ่อย โดยเฉพาะปัญหาที่เกิดขึ้น ไม่เพียงแต่ส่งผลกระทบต่อผู้ใช้รถรางเพียงเท่านั้น ก่อผลเสียกับอันตรายต่าง ๆ และประชาชนในพื้นที่ในรอบต่อไปครับ</w:t>
      </w:r>
    </w:p>
    <w:p>
      <w:pPr>
        <w:pStyle w:val="BodyText"/>
      </w:pPr>
      <w:r>
        <w:t xml:space="preserve">(คุณณัฐภัทรพล) นอกจากนี้ยังเกิดปัญหาความล่าช้าของขบวนรถนะครับ ปัญหาของระบบไฟฟ้า ปัญหาเรื่องของรถเสีย ในการให้บริการ หรือว่าปัญหาผู้ขับรถปฏหน้าที่ รวมถึงปัญหาค่าโดยสารไม่สอดคล้องกับค่าครองชีพ และไม่เปิดโอกาสให้ขนส่งทางระบบรางนี่เป็นทางเลือกอย่างแท้จริงนะครับ ซึ่งต้นตอที่ทำให้เกิดปัญหานี้ เพราะว่าขาดโครงสร้างหลักในเรื่องของการขนส่งทางราง และออกกฎเกณฑ์ต่าง ๆ ในการกำกับดูแล ซึ่ง พรบ. ฉบับนี้เป็นกลไกสำคัญในการวางระบบเรื่องของขนส่งทางรางต่อไปนะครับ กำหนดให้คณะกรรมการกลางมาดูในฉบับนี้ ให้ชื่อว่าเป็นนโยบายขนส่งทางราง โดยมีการกำหนดอำนาจหน้าที่ไว้ชัดเจน มาตรา 11 ฉบับพรรคเพื่อไทยครับ จะเป็นบันไดคั่นแรกต่าง ๆ ให้เป็นรูปธรรมมากขึ้นได้ แต่อย่างไรก็ตามครับ ก็ขอย้ำว่าตนนี่มีการสนับสนุนร่าง พรบ. ขนส่งทางรางทุกฉบับ ทั้งรัฐบาลและฝ่ายค้านให้มีการพิจารณาหลักการ และนำไปพิจารณามั่นใจว่า พรบ. ฉบับนี้ สำคัญกับมาตรฐานการข่นส่งทางรางของประเทศไทย และให้ระบบรางเป็นบริการสาธารณะแท้จริงครับ อีกท่านหนึ่งครับ คุณผู้ชมครับ คุณสุรเชษฐ์ ประวีณวงศ์วุฒิครับ สส. พรรคประชาชนนะครับ ก็มีการกล่าวสนับสนุนเกี่ยวกับเรื่อง พรบ. ที่เสนอโดยคุณสุรเชษฐ์ เพราะมีจุดมุ่งหมายในกรมอุตสาหกรรม ในเรื่องของการขนส่งและโลจิสติกส์ เพื่อการขนส่งทางรางขึ้นในระดับประเทศ และระดับภูมิภาคและยั่งยืน เพื่อให้ประชาชนได้รับความสะดวกรวดเร็วและประหยัดในการเดินทาง โดย พรบ. ฉบับนี้ ส่งผลกับสตรีมีครรภ์ และเด็กเล็กอย่างเท่าเทียมนะครับ อนาคต หาก พรบ. ขนส่งทางรางฉบับนี้ผ่าน และเมื่อเกิดอุบัติเหตุและอุบัติการณ์ทางรางเกิดขึ้น ในส่วนนี้เจ้าหน้าที่จะสามารถใช้อำนาจได้อย่างเหมาะสม ผู้ตรวจการณ์ ยังมีอำนาจในการควบคุมและมาตรา 94 ซึ่งต่างจากร่างกฎหมายฉบับพรรคเพื่อไทยนั่นเอง นั่นเอง ดังนั้น จึงควรมีกฎหมายที่กำกับทางรางเพื่อให้ยกระดับทาการบริหารจัดการการขนส่งทางรางโดยการพัฒนาขนส่งรูปแบบอื่น ๆ ให้เป็นแบบเดียวกันอย่างสมบูรณ์นะครับ ขณะเดียวกันครับคุณผู้ชมครับ สส. จังหวัดพระนครศรีอยุธยาครับ คุณผู้ชมครับ ว่าก็มองร่าง ครม. เพื่อพิจารณาในวาระถัดไป ซึ่งไม่เป็นเพียงร่าง ครม. ที่ถูกพิจารณานับเป็นร่างเดิมที่มีการแก้ไขไปแล้ว จึงเป็นอันจบไป ไม่เพียงเป็นร่างทรงของพรรคใดกลุ่มใดกลุ่มหนึ่งนะครับ พรรคประชาชนเป็นร่างประนีประนอมเป็นจุดร่วม จุดต่างจากทุกฝ่ายให้เกิดเป็นกฎหมายให้กำกับดูแลการขนส่งทางราง เพื่อเป็นการควบคุมจากประชาชนส่วนรวมด้วย อย่าหลักการในทุกร่าง เพื่อพัฒนาการขนส่งทางราง เป็นระบบที่อำนวยความสะดวกและพัฒนาคุณภาพชีวิตของประชาชนทุกคนเปลี่ยนแปลงจากรถยนต์ส่วนตัว มาเป็นรถและขนส่งสาธารณะมากยิ่งขึ้นแหละครับ อย่างไรก็ตามตต่อยอดสู่อุตสาหกรรมระบบราง ที่สามารถจะไปสร้างงาน สร้างรายได้ให้กับคนไทย เพื่อคนไทยที่เท่าเทียมกัน และเพื่อให้ประเทศไทยได้เท่าทันโลก ถัดมาอีก 1 ส.ส. ก็คือ สส. สสุรพงษ์ ปิยะโชติ นะครับ เห็นด้วยกับร่างกฎหมายทุกฉบับ และมีเนื้อหาสาระต้องพิจารณาในชั้นของกรรมาธิการ ตนมีความกังวลหลายมาตราเลยทีเดียว ยกตัวอย่าง มาตราที่ 1 ทางคณะรัฐมนตรี ที่มีคำจำกัดความของเจ้าของโครงการ หมายถึง หน่วยงานของรัฐที่ทำงานเกี่ยวกับกิจการขนส่งทางราง แต่ในร่างของพรรคเพื่อไทย จำกัดความ ให้รวมถึงรัฐ ที่เกี่ยวกับกิจการการขนส่งทางราง ในมาตราที่ 32 ความแตกต่างของรัฐของการลงทุนของเอกชน จะเห็นได้ว่าในมาตราที่ 32 รัฐต้องเป็นเจ้าของนะครับ แต่ในร่างของกฏหมายของพรรคเพื่อไทย ก็หมายถึง ให้เอกชนเข้าไปถึงนายทุนได้ดังนั้น ต้องมีความชัดเจน ไม่ว่าจะเป็นทางกฎหมาย ไม่ว่ากลุ่มใดกลุ่มหนึ่ง ซึ่งต้องมีการทบทวนให้ดี เขียนกฎหมายอย่างระมัดระวัง ตนมองว่าเป็นเรื่องที่น่าเป็นห่วง หากความลงทุน รัฐกับเอกชน โดยทางพรรคในหลักการดังกล่าวนะครับ เบื้องต้นเห็นด้วยกับความจำเป็นที่จะต้องมีการร่างพระราชบัญญัติขนส่งทางรางของประเทศไทย ขอฝากเตือนกรมการธิการระหว่างร่างกฎหมายทั้ง 3 ฉบับ ให้มีผลต่อประเทศชาติ ไม่เอื้อประโยชน์ให้กับกลุ่มนายทุน มีความเห็นเดือดร้อนของประชาชนในกรณีที่มีการเวียนคืนหรือกระทบสิทธิต่าง ๆ ล่วงเกินสิทธิของประชาชน ได้ไปพิจารณาเรื่องดังกล่าว ทั้งนี้นะครับ การประชุมครั้งนี้ไม่สามารถที่จะหาข้อสรุปได้ว่าพระราชบัญญัติฉบับใดเป็นร่างหลัก จึงให้ทุกฝ่ายไปร่วมหารือกัน และสัดาห์มา จะหาข้อสรุปอีกครั้งหนึ่งครับ // เดี๋ยวติดตามกันครับ ก็ถือว่าเป็นกรมน้องใหม่แล้วกันนะ ก็เพิ่งแต่งตั้งขึ้นมาเมื่อปี ปี 2562 นะครับคุณผู้ชมครับ ก็จะมีเรื่องกำกับดูแลเรื่องของทางราง ไม่ว่าจะเป็นรถไฟเขาบอกว่าถ้าเกิดมีข้อเกี่ยวกับทางเรื่องของกฎหมายขึ้นมาได้ มันก็จะคลุมกันได้ง่ายนะคุณผู้ชม</w:t>
      </w:r>
    </w:p>
    <w:p>
      <w:pPr>
        <w:pStyle w:val="BodyText"/>
      </w:pPr>
      <w:r>
        <w:t xml:space="preserve">(คุณวัฒนะ) นั่นแหละคำรับ หากเรานี่สามารถที่จะเซฟลงได้นะ ประชาชนก็จะมีรอยยิ้ม เงินในกระเป๋าก็จะมากขึ้น ความรู้สึกก็จะปลอดภัย แล้วก็ประหยัดนี่ ก็จะสอดคล้องกับของพรรคเพื่อไทยด้วยนะ รถไฟฟ้า 20 ตลอดสายนะคุณวัฒนะนะ รอติดตามกันครับคุณผู้ชมครับ ไปติดตามอีกเรื่องหนึ่ง การพิจารณานิรโทษกรรมครับการทางด้านของกรรมาธิการเรียบร้อยแล้ว // เสร็จสิ้นแล้วนะ ตอนนี้ก็กำลังรอเข้าสู่การประชุมสภาผู้แทนราษฎรครับ แต่ตอนนี้ก็ยังไม่มีการระบุลงไป กำหนดลงไปว่าวาระนี้ จะราษฎรเมื่อไหร่ แต่ทั้งนี้ครับคุณผูเรื่องของคดีตากใบครับคุณผู้ชมครับ ในวันที่ 25 ตุลาคมนี้ด้วย ไปดูกันดีกว่ากับคุณณัฐพงษ์ เรืองปัญญาวุฒิครับ ส.ส. พรรคฝ่ายค้าน ในสภาผู้แทนราษฎรนะครับ มีการร่างแรงงาน พิจารณาศึกษาการตราพระราชับญญัตินิรโทษกรรม ซึ่งกรรมาธิการมีการพิจารณาเสร็จแล้วนะครับ ขณะนี้ยังไม่มีความชัดเจนว่าจะเข้าสู่การพิจารณานิรโทษกรรมเมื่อใด รายงานดังกล่าวนั้น ได้ร่างกฎหมายให้ฝ่ายรัฐบาลอยู่ในกรรมธิการ ดังนั้น ไม่มีความจำเป็นใด ๆ ที่จะต้องมาพูดคุยเรื่องเนื้อหาอีก เพราะผ่านการประชุมร่วมกันมาแล้ว ส่วนสำคัญ ก็คือร่างดังกล่าวครับ ที่ทำให้สังคมและสภาเห็นทางเลือก และมีความสอดคล้องหรือการเยียวยาประชาชนที่ได้รับผลกระทบกับเหตุการณ์ ที่ผ่านมา ดังนั้น จึงเห็นว่ารีบเร่งพิจารณารายงานให้ผ่านสภาไปโดยเร็วครับ ไม่รับหรือไม่ผ่านร่างรายงานฉบับนี้ รวมไทยสร้างชาติ และพรรคประชาธิปัตย์ ที่จะไม่รับร่างรายงานฉบับนี้ครับ คุณณัฐพงษ์ เรืองปัญญาวุฒิ บอกว่ารายงานเล่มนี้เป็นเพียงหนังสือการศึกษาครับ เป็นไปได้มากที่สุด ดังนั้น ไมมีเหตุผลใดที่จะไม่ผ่านร่างรายงานฉบับนี้ หากมีการจะโหวตคว่ำรายงาน มองว่าเป็นการเกรงกลัวบางเรื่องมากเกินไปนะครับ ส่วนกรณีที่นั้นนะครับ ก็ต้องยอมรับข้อเท็จจริงว่าล้วนไม่มีใครที่มีการถูกดำเนินคดีใมนทุกคดี ล้วนเป็นประวัติศาสตร์ที่ได้รับผลกระทบจากคดีทางการเมืองทั้งสิ้น ทั้งนี้จะเดินหน้าผลักดันกฎหมายพรรคประชาชนจะดำเนินการจากที่ได้ทำมาทั้งหมดครับ ทั้งการผลักดันกฎหมาย ในฐานะของฝ่ายค้าน และทำทุกอย่างในกระบวนการนิติบัญญัติอย่างเต็มที่ ส่วนกฎหมายจะผ่านหรือไม่ ฝั่งรัฐบาลด้วยเช่นกันครับ อย่างไรก็ตรก็จะเดิดนหน้าผลักดันเกี่ยวข้องกับคดีนี้เอง คดีตากใบครับ ที่ตอนนี้จะหมดอายุความในช่วงของสัปดาห์หน้าแล้วนะครับ 25 ตุลาคม พลเอก พิศาล หนึ่งในคดีตากใบตอนนี้ก็ได้ลาออกจากพรรคเพื่อไทย ในสัปดาห์ที่ผ่านมานี้เอง ในส่วนของพลเอก พิศาล เป็นหรือไม่เป็นสมาชิกพรรคเพื่อไทยไม่เกี่ยวข้องกับสถานะการเป็นจำเลยที่ถูกดังกล่าวนะครับ ของรัฐบาลที่ต้องหลบหนี้ตามตัวไม่ว่าจำเลยคนนั้นจะอยู่ในฐานะสมาชิกพรรคเพื่อไทยก็ตาม รัฐบาลไม่สามารถปฏิบัติความรับผิดชอบการติดตามจำเลยมารับผิดชอบได้ ทั้งนี้เพื่อชายแดนภาคใต้ ซึ่งถือว่าคดีตากใบก็ได้สให้กับประชาชน พี่น้องจังหวัดชายแดนภาคใต้มากเลยทีเดียวนะครับ ดังนั้น ความเป็นสมาชิกหรือไม่เป็นสมาชิกของพรรคเพื่อไทยไม่ได้เกี่ยวข้องกับการดำเนินคดี พลเอกพิศาล จะมาให้ปากคำในการทุเลาลง มีการตั้งคำถามว่าอาจจะมาให้ปากคำ หลังจากที่คดีความหมดอายุความไปแล้วนั้น เชื่อว่าสังคมจะมีการตั้งคำถามในลักษณะที่หลบหนีหรือไม่ ถ้าเป็นแบบนั้นจรรัฐบาลจะยิ่งสูญเสียหน้าที่ต่อพี่น้องประชาชนมากยิ่งขึ้น ซึ่งพรรคฝ่ายค้ายจะทำหน้าที่ตีแผ่ความจริงเรื่องนี้อย่างเข้มข้นต่อไปครับ ขณะนี้มองว่ารัฐบาลยังมีเวลาทำหน้าที่ติดตาม มีเสียงช่วงนี้ครับ คุณผู้ชมลองไปฟังดูครับ</w:t>
      </w:r>
    </w:p>
    <w:p>
      <w:pPr>
        <w:pStyle w:val="BodyText"/>
      </w:pPr>
      <w:r>
        <w:t xml:space="preserve">(คุณณัฐพงษ์) ส่วนของคุณพิศาลเอง ส่วนของการเป็นสมาชิกของพรรคเพื่อไทยนั้นไม่ได้เกี่ยวกับสถานะจำเลยที่โดนดำเนินคดีในคดีตากใบ ดังนั้นยังเป็นภาระของเจ้าหน้าที่ที่จะติดตามตัวจำเลยที่หลบหนี้อยู่ต่างประเทศ ไม่ว่าจำเลยคนคนนั้นจะอยู่ในสถานะเป็นสมาชิกหรือไม่เป็นสมาชิกของพรรคเพื่อไทยก็ตาม ไม่สามารถปฏิเสธความรับผิดชอบของรัฐบาลได้ ในการติดตามตัวจำเลยกลับเข้ามาคดี ผมคิดว่าเป็นภาระหน้าที่ของประชาชนทั่วทั้งประเทศ รวมถึงประชาชนที่อยู่ 3 จังหวัดชายแดนใต้ นะครับ เพราะว่าเพื่อทวงคืนความยุติธรรมที่สร้างบาดแผล ที่เป็นคดี ที่เป็ฯบาดแผลให้พี่น้องภาคใต้ // ไปกันที่อีกหนึ่งมุมมองที่พูดถึงการสลายที่ตากใบเป็นคดีความนะครับ แล้วก็จะหมดอายุความ 25 ตุลาคมนี้ ก็มีความเคลื่อนไหวของโฆษกของพรรคประชาชาติ อยากจะให้อธิบายข้อมูลต่าง ๆ ให้กับสังคมครับ ที่เกี่ยวข้องกับคดีเรื่องของตากใบนะครับ ล่าสุดนะครับ คุณต่วน อิสกันดาร์ ดาโต๊ะมูลียอ โฆษณาพรรคประชาชาติ ส.ส. ของภาคในพื้นที่ภาคใต้ กรณีการสลายการชุมนุมที่ได้ระบุถึงความห่วงใยของพรรคการเมือง ที่มี สส. จำนวนมากที่สุดใน 3 จังหวัดชายแดนภาคใต้นะครับ โดยคุณต่วน อิสกันดาร์ ได้กล่าวอย่างนี้ครับ ที่หนักแน่น เรียกร้องความเสียใจผลกระทบ โดยเฉพาะผู้เสียชีวิต 85 ราย และทุพพลภาพ 1,280 จากการสะลายคดีตากใบ จังหวัดนราธิวาส ย้อนไปปี 2547 นะครับ ทั้งนี้ พรรคประชาชาติขอเน้นย้ำว่าจะเป็นกำลังขับเคลื่อนทั้งเวทีของรัฐสภา การใช้อำนาจบริหารเรียกร้องถึงความยุติธรรมจนถึงที่สุด พร้อมขอให้จำเลยเข้าสู่กระบวนการยุติธรรม เพื่อให้ความจริงปรากฏต่อสังคมต่อไป ถัดมาคุณกมลศักดิ์ ลีวาเมาะนะ สส. จังหวัดนราธิวาส ได้กล่าวว่า ขณะนี้เหลือเวลาอีก 9 วัน คดีจะสิ้นสุดอายุความ ทางเราไม่ได้ละเลย และทอดทิ้งประเด็นดังกล่าว มีการเข้าสู่กระบวนการยุติธรรม และดำเนินคดีมาโดยตลอด เมื่อวันที่ 15 ตุลาคม ได้มีการสอบปากคำจำเลย แต่ปรากฏว่าไม่มีผู้ใดเดินทางไปศษลแม้แต่คนเดียว ซึ่งทางศาลนราธิวาสเอง ไม่ได้มีการจำหน่ายคดีออกจากสารระบบ และมีการนัดสอบปากคำในวันที่ 28 ตุลาคมนี้แหละครับ พิจารณาคดีของศาล โดยการพูดถึงการต่าง ๆ ของการปฏิบัติตามพูดถึงหมายจับที่หน่วยงานต่าง ๆ มีคำสั่งให้ปฏิบัติตามหมายจำ ศาลต้องการให้กระบวนการยุติธรรมแต่ไม่ได้หมายความว่าคดีจะหมดอายุของคดีดังกล่าว ยังสิ้นสุดวันที่ 25 ตุลาคม ทั้งนี้ทางพรรคประชาชาติได้เรียกร้องให้สำนักงานตำรวจแห่งชาติ เจ้าหน้าที่ที่เกี่ยวข้องไปคณะกรรมาธิการการกฎหมายของสภาผู้แทนราษฎร ได้เรียกมาสอบถาม ตั้งแต่วันที่ 15 ตุลาคม ที่ผ่านมา ขณะนี้มีความคืบหน้าในการจับกุมจำเลยผู้ต้องหาไปถึงขั้นตอนใดแล้ว ได้รับทราบ รับรู้ข้อมูลต่าง ๆ อีกทั้งยังขอประเด็นที่คดีใกล้จะหมดอายุความ ให้กับประชาชน ที่เรียกร้องความยุติธรรมขณะนี้ด้วยกัน ยังได้กล่าวเพิมเติ่ม ด้วยความห่วงใยในฐานะที่อยู่ในพื้นที่มีเจ้าหน้าที่ที่เกี่ยวข้อง ได้เร่งนำตัวจำเลย ผู้ต้องหา ในการพิสูจน์ความบริสุทธิ์ของตัวเอง แม้ว่าศาลประทับรับฟ้องไปแล้ว ไม่ได้หมายความว่าจะตกในความผิดแต่อย่างใด และตนเองไม่ต้องการให้คดีนี้หลุดไป ขอย้ำว่าพรรคประชาชาติเป็นห่วงสถานการณ์ทั้งในอดีต ปัจจปัจจุบันและในอนาคตต่อไปด้วยล่ะครับ</w:t>
      </w:r>
    </w:p>
    <w:p>
      <w:pPr>
        <w:pStyle w:val="BodyText"/>
      </w:pPr>
      <w:r>
        <w:t xml:space="preserve">(คุณณัฐภัทรพล) คุณผู้ชมครับ ไปดูอีกเรื่องหนึ่งนะครับ เมื่อวานที่ผ่านมาก็เดินทางไปมอบตัวตามหมายจับครบทั้ง 18 แล้วนะ เรื่องนี้เอง ในส่วนของรัฐสภาก็มีคณะกรรมาธิการที่เกี่ยวข้อง เกี่ยวกับการป้องกันและปราบปรามการฟอกเงินเขาเตรียมแล้วนะครับ ของการเตรียมหน่วยงานที่เกี่ยวข้องมาให้ข้อมูลเกี่ยวกับเรื่องของข้อมูล The iCon สักหน่อยหนึ่ง สัปดาห์หน้านี้แล้ว เดี๋ยวไปดูรายละเอียดกันว่ารายละเอียดจะเป็นอย่างไรกัน คุณเลิศศักดิ์ พัฒนชัยกุลครับ ประธานกรรมาธิการการฟอกเงินและยาเสพติด ปปง. ครับ และคณะมีการแถลงข่าว ที่มีการพิจารณาเรื่องของ The iCon ที่มีพฤการการฉ้อโกงนะครับ ความเสียหายจำนวนมาก คณะกรรมาธิการมีการดำเนินการอย่างต่อเนื่องครับ โดยเริ่มตั้งแต่สัปดาห์หน้าครับ จะมีการเชิญหน่วยงานที่เกี่วนะครับ สำนักงานป้องกันและปราบปรามการฟอกเงิน หรือว่า ปปง. ตำรวจสอบสวนกลาง ผู้ที่มีความเสียหายและดาราต่าง ๆ รวมถึงผู้บริการ The iCon นั่นเองนะครับ หากมีการพิจารณาในขณะกรรมาธิการยังไม่เสร็จสิ้นในครั้งที่ 1-3 ก็จะแต่งตั้งคณะกรรมการเรื่องนี้เป็นการเฉพาะ อยากให้ประชาชนได้รับความคณะกรรมาธิการจะให้ความสำคัญเกี่ยวกับเรื่องนี้ และติดตามคดีให้ถึงที่สุด คือ การส่งฟ้องไปที่ศาล หรือประชาชนที่ได้รับความเสียหายจะเป็นรับความเป็นธรรม ได้รับการเยียวยาคณะอนุกรรมาธิการชุดนี้ ได้เป็นที่พึ่งให้กับประชาชนภายหลังในท้องที่และเป็นที่พึ่งให้ประชาชน มีการติดตามคดี มีการแลกเปลี่ยน โดยคุณเลิว่าขณะนี้คณะกรรมธิการเองได้กำหนดเกี่ยวข้อง และบุคคลที่เกี่ยวข้องแล้วนะครับ และมีการพิจารณากฎหมายที่เกี่ยวเนื่อง 3 ฉบับ ผู้บริโภค พ.ศ. 2522 และการตลาดแบบตรง และพระราชบัญญัติที่มีกฎหมายพระราชบัญญัติกำหนดการกู้เงิน… กู้ยืมเงิน ที่เป็นการช่อโกงประชาชน 2567 ครับ โดยธุรกิจ The iCon นี้แหละครับ คุณผู้ชมครับ เข้าข่ายกระทำความผิดอย่างแน่นอนนะครัของ ปปง. ในการตรวจอายัดทรัพย์นั้นนะครับ เกี่ยวกับเรื่องของความไม่ต้องกังวลว่า ปปง. จะอายัดทรัพย์ไม่ครบถ้วน เพราะว่าขณะนี้เส้นทางการเงิน อะไรไม่ได้แล้วนะครับ เพราะฉะนั้นนะครับ ใครจะเอาอะไรไหปอย่างไรก็ตาม ปปง. นี่รู้หมด ไม่ต้องกังวล เพียงแต่ว่ารอให้ ปปง. ดำเนินการตามขั้นตอน ส่วนหน้าที่ของกรรมาธิการ คือมีหน้าที่ติดตามสิ่งที่เกิดขึ้น ที่มีบุคคลภายนอกเข้ามามีบทบาท ที่คุณเลิศศักดิ์ ก็ยืนยันว่าไม่มีอย่างแน่นอนนะครับ เพราะว่าคณะกรรมาธิการแต่ละคนนี่มีเกียรติ มีศักดิ์ศรี ผ่านการพิจารณามา ยืนยันว่าไม่มีการเจรจา คลิปดังกล่าวที่ปรากฏนั้น เป็นคลิปในอดีตนในปัจจุบันนะครับ และไม่มีส่วนเกี่ยวข้องกับคณะกรรมการชุดใด จึงขอให้ความเป็นธรรมกับสมาชิกสภาผู้แทนราษฎรปัจจุบันด้วยครับ มีเสียงของคุณเลิศศักดิ์ ไปฟังกันครับ</w:t>
      </w:r>
    </w:p>
    <w:p>
      <w:pPr>
        <w:pStyle w:val="BodyText"/>
      </w:pPr>
      <w:r>
        <w:t xml:space="preserve">(คุณเลิศศักดิ์) คืออย่างนี้ล่ะครับ ว่าพอหลังจากที่ แนวทางของเรา ก็คือตั้งคณะอนุฯ ของกรรมาธิการนะครับ ว่าจะพิจารณาในเบื้องต้น หลังจากนั้นไม่จบแน่นะครับ ไม่จบก็ตั้งอนุขึ้นมา การตั้งอนุ ข้อดีก็คือเราสามารถเชิญบุคคลภายนอกที่มีความรู้ แล้วก็มีความเชี่ยชาญในเรื่องที่เราจะพิจารณากันนี่เข้ามาเป็นคณะอนุกรรมาธิการ เป็นคณะอนุธิการ แล้วก็ตั้งได้อีก ดำเนินการไป การเชิญบุคคลต่าง ๆ ที่ต้องเชิญจนกระทั้งได้ข้อมูล ข้อเท็จจริงจนครบทั้งหมดนะครับ เพราะฉะนั้น ได้เชิญแน่นอนครับ คนเป็นอินฟลูเอนเซอร์ ดารา แล้วที่สำคัญ อันสุดท้ายที่สำคัญ ว่าแล้ว ปปง. เขานี่ อายัดไม่ต้องกังวลหรอกครับ เพราะว่าตอนนี้เส้นทางการเงินมันชัดแล้ว มันเปลี่ยนไม่ได้แล้ว เพราะฉะนั้น เอาเงินไปไว้ตรงไหนอย่างไร ปปง. เขารู้หมดครับ ไม่ต้องกังวลตรงนั้น // ไปกันที่หนึ่งคณะกรรมาธิการของสภาผู้แทนราษฎร นั้นก็คือกรรมาธิการ ปปช. นะครับ ได้ทำหน้าที่ในการตรวจสอบประเด็นของรถบัสไฟไหม้ มีนักเรียนเสียชีวิต มีคุณครูเสียชีวิต 23 รายนะครับได้มีการเชิญผู้ที่เกี่ยวข้องเข้ามาเช็กตรวจสภาพรถ และมีการพูดถึงเหตุการณ์ที่จะเกิดขึ้นซ้ำซ็อนในอนาคตด้วยนะครับ ไปดูการทำหน้าที่ของกรรมาธิการป้องกันและปราบปรการทุจริตผู้แทนราษฎร เป็นประธานคณะกรรมาธิการชุดนี้แหละครับ เรื่องของให้ตรวจสอบเจ้าหน้าที่ของรัฐบาล หรือการปฏิบัติหน้าที่ กรณีเหตุไฟไห้มรสบัสทัศนศึโรงเรียนวัดเขาพระยาสังฆาราม จังหวัดอุทัยธานี และมีการเชิญผู้แทนจากหน่วยงานที่เกี่ยวข้อง รองอธิบดีกรมการขนส่งทางบก และคมนาคม มีพันตำรวจเอกกานตพนธ์ วรรณา สถานีตำรวจภูธรคูคต จังหวัดปทุมธูานี พนักงานสอบสวน สน. คูคตเช่นกัน แล้วก็มีคุณอนันต์ เสาวมาน ผู้อำนวยการโรงเรียนวัดเขาพระยาสังฆาราม ได้เข้าร่วมชี้แจงข้อมูลกับคณะกรรมาธิการด้วย โดยกรรมาธิการได้มีการเลือกรถต่าง ๆ ในการเดินทางไปทัศนศว่ามีการพิจารณาองค์ประกอบใดบ้าง มีการตรวจสภาพรถที่เกิดเหตุว่ามีการปล่อยปละละเลยความปลอดภัยหรือไม่ มีการดัดแปลง การเปลี่ยนสภาพรถ การเปลี่ยนน้ำมันเป็น มีการอนุญาตจากกรมการขนส่งทางบก ซึ่งผ่านการรับรองของวิศวกรของกรมขนส่งทางบกหรือไม่ ประเด็นการเลือกรถบัสนั้น คุณอนันต์กล่าวแบบนี้ครับ ทางโรงเรียนได้เลือกบริษัทรถบัสที่เกิดเหตุ เป็นที่นิยมแพร่หลายในจังหวัดอุทัยธานี โดยองค์กรปกครองส่วนท้องถิ่น ใช้ในการเดินทางทัศนศึกษา ทัศนาจรอย่างสม่ำเสมอ ทางโรงเรียนได้ติดตามลักษณะทางกายภาพของรถผ่านทางช่องทางออนไลน์ แต่ไม่ได้ศึกษาโดยละเอียดเรื่องข้อมูลเชิงลึกเกี่ยวกับตัวรถนะครับ ว่าส่วนประเด็นเรื่องของการตรวจสภาพรถนะครับ รองอธิบดีกรมการขนส่งทางบกยังได้กล่าวย้ำ หลังจากเกิดเหตุการไฟไหม้รสบัสดังกล่าว กรมการขนส่งทางบกได้ย้ายเจ้าหน้าที่ที่เกี่ยวข้องกับการตรวจสภาพรถบัสในคันที่เกิดเหตให้มาปฏิบัติราชการ ณ กรมการขนส่งทางบก มีการตั้งกรรมการสอบข้อเท็จจริงที่เกิดขึ้น การขนส่งทางบก ได้มีการดำเนินการกับผู้ที่เกี่ยวข้องทั้งหมด โดยพักใช้ใบอนุญาตขับรถ รวมทั้งมีการตรวจสอบบริษัทติดตั้งก๊าซ ให้กับบริษัททัวร์ด้วย นอกจากนี้ยืนยันว่าการตรวจสภาพรถโดยสารไม่ประจำทาง กรมการตรวจสอบ 2 ครั้งต่อปี โดยครั้งแรกคือการตรวจสอบต่อภาษีครั้งแรก ประจำปี และครั้งที่ 2 ถัดมา ตรวจสอบหลังจากการต่อภาษีไปแล้ว 6 เดือน และตรวจสอบรถต่าง ๆ ยกตัวอย่าง ประตูฉุกเฉิก ค้อนทุบกระจบ ถัดมารองอธิบดีการขนส่งทางบก ได้เพิ่มเติม ว่ากระทรวงคมนาคมได้ออกมาตรการหลังจากเกิดอุบัติเหตุ โดยเรียกรถกลับมานะครับ และที่ใช้แก๊สทั้งหมด 13,000 คันทั่วไปประเทศ ประกอบไปด้วยด้วย รถบัศ รถตูรถมินิบัสเข้ามาตรวจสอบความปลอดภัย การมาตรฐาน จะพ่นสีห้ามใช้ที่ตัวถังรถ หากมีร่องรอยต่าง ๆ การติดตั้งถังก๊าซ นอกจากนี้ยังมีการตั้งการติดตามให้รีบปรับปรุงแก้ไขภายในเวลาที่กำหนดไว้จะพักใช้รถนะครับ ถัดมา จะเพิกถอนใบอนุญาตขับขี่รถต่อไป ส่วนแนวทางระยะยาวจะออกกฎหมายผู้ที่มีรถประจำทางต้องได้รับการอบรม การช่วยเหลือผู้โดยสารเมื่อมีเหตุเกิดขึ้น หลังจากที่มีการรับฟังคำชี้แจงแล้ว ทางกระทรวงคมนาคม ได้มีข้อเสนอไปยังกรมขนส่งทางบก ประกอบการตรวจสภาพรถที่เกิดเหตุเพิ่มเติม พร้อมกับเน้นย้ำไปยังกรมการขนส่งทางบก บุคลากรในการปฏิบัติหน้าที่ให้เข้มงวด ไม่มีละเลย เพื่อความปลอดภัย เพื่อไม่ให้เกิดเหตุลักษณะดังกล่าวในอนาคต</w:t>
      </w:r>
    </w:p>
    <w:p>
      <w:pPr>
        <w:pStyle w:val="BodyText"/>
      </w:pPr>
      <w:r>
        <w:t xml:space="preserve">(คุณณัฐภัทรพล) ไปดูอีกเรื่องหนึ่งครับ เรื่องของเงินเรื่องของทองนี่ แน่นอนครับคุณผู้ชมครับ เราก็เห็นกันอยู่บ่อยครั้ง ครั้งนี้เขาไปโกงกันที่สหกรณ์ออมทรัพย์ครูกันเลยทีเดียวนะคุณวัฒนะ เกิดขึ้นมาต่อเนื่องเลยครับ ตั้งแต่ปี 255ยาวมากระทั้งปี 2566 นี่แหละครับ อย่างคนที่เขาทำการฉ้อโกงถูกไล่ออกไปแล้วครับ เรื่องนี้เองคดีนี่มันไม่มีความคืบหน้าครับคุณผู้ชมครับ ก็เลยมายื่นหนังสือโดยทางด้านของผู้แทนสหกรณ์ครูต่อทางด้านของคณะกรรมาธิการ ไปดูกัน เกี่ยวกับเรื่องนี้ครับ คุณธีรัจชัย พันธุมาศ คณะกรรมาธิการป้องกันและปราบปรามการทุจริตและประพฤติมิชอบ พร้อมกับคณะครับ รับสารผู้แทนสหกรณ์ครู จังหวัดกาฬสินธุ์ครับ ไปตรวจสอบหน่อย เกี่ยวกับเรื่องของคดีโกงสหกรณ์ออมทรัพย์ครูที่จังหวัดกาฬสินธุ์ ปี 2549 ครับ ซึ่งเจ้าหน้าที่คอมพิวเตอร์และผู้แทนสหกรณ์ครู จังหวัดกาฬสินธุ์ ปฏิบัติหน้าที่บกพร่องนอกจากนั้น ในช่วงระหว่างปี 2561-2566 ครับคุณผู้ชมครับ เขาบอกว่าเจ้าหน้าที่คนเดิมทั้ง 2 คนครับ เขาใช้ความเชี่ยวชาญ ชำชาญทางคอมในการสวมสิทธิ์สมาชิกสหกรณ์ในการกูไปรายละ 300,000 และอนุมัติเงินกู้ให้แก่ตนเองด้วยครับ พร้อมทั้งมีการทำงบการเงินอันเป็นเท็จปกป้องมาเป็นระยะเวลา 6 ปีที่ผ่านมานี้ ก็เป็นการก่อเหตุไปเยอะมาก ก็เขาก่อเหตุไป 260 ครั้งเลยนะครับคุณวัฒนะ เยอะไหมครับ 6 ปี 260 ครั้ง ไม่สามารถตรวจสอบเจอ มาเจอผ่านไปแล้ว 6 ปีครับ ตรวจสอบทั้งเอกสารทั้งหลักฐาน พบว่ากระทำผิดจริง รวมทั้งสิ้น ตรวจสอบได้จำนวน 6 ปี คุณวัฒนะครับ 260 ครั้ง จำนวนเงิน 74 ล้านบาท</w:t>
      </w:r>
    </w:p>
    <w:p>
      <w:pPr>
        <w:pStyle w:val="BodyText"/>
      </w:pPr>
      <w:r>
        <w:t xml:space="preserve">(คุณวัฒนะ) ผมตกเก้าอี้เลย ผมเป็นผู้บริการของสหกรณ์นี่ จะทำอย่างไรครับ อย่างนั้นนะครับ ทั้งนี้นะครับ ที่ดำเนินการสหกรณ์จังหวัดกาฬสินธุ์ จำกัด มีมติ ก็คือ 2566 โดยการไล่ออกเจ้าหน้าที่ผู้กกระทำความผิด ผู้แทนสหกรณ์ไปร้องทุกข์ต่อพนักงานสอบสวนที่สถานีตำรวจภูธร เมืองกาฬสินธุ์ครับ เพื่อดำเนินคดีทางแพ่งและทางอาญากับผู้กระทำความผิดอย่างถึงที่สุด เป็นเจ้าหน้าที่ที่ดูแลระบบการเงินกู้ฉุกเฉินในระบบคอมพิวเตอร์ และทำการทุจริจต่อหน้าที่ เป็นเหตุทำให้สหกรณ์ได้รับความเสียหาย ยังไม่มีความคืบหน้าเลยครับ เลยอยากคณะกรรมาธิการ มีคณะกรรมการขึ้นมาตรวจสอบหน่อย โดยมีการเชิญหน่วยงานที่เกี่ยวข้อง แน่นอนครับ มีอธิบดีกรมส่งเสริมสหกรณ์ และสหกรณ์จังหวัด เข้ามาชี้แจงด้วยนะครับ เพื่อจะให้เกิดความคล่องขแก่สมาชิกสหกรณ์ให้ได้มากขึ้นครับ นอกจากนี้ครัคุณผู้ชมครับ บอกว่า…และปราบปรามการทุจิตโดยประพฤติมิชอบ ก็คือในชุดที่ 25 นะแหละครับ ในทำนองเดียวกัน ซึ่งคณะกรรมาธิการได้กล่าเรื่องดังกล่าวไปยังคณะกรรมการป้องกันและปราบปรามการทุจริตแห่งชาติและคณะกรรมการป้องกันและปราบปรามการฟอกเงิน มีการดำเนินการคดีไปบ้างแล้วนะครับ ดังกล่าว เข้าสู่การรับเรื่องไปยังการช่วยเหลือต่อไปอีกนั่นเองครับ</w:t>
      </w:r>
    </w:p>
    <w:p>
      <w:pPr>
        <w:pStyle w:val="BodyText"/>
      </w:pPr>
      <w:r>
        <w:t xml:space="preserve">(คุณวัฒนะ) ไปกันที่ความเดือดร้อนของพี่น้องประชาชนในจังหวัดพัทลุงนะครับ สุพัชรี ธรรมเพชร จากพรรค ในส่วนของกระทรวงเกษตรและสหกรณ์เรื่องของสหกรณ์โคนมทั่วประเทศ หลังจากที่ดำเนินการแล้วก็ทำให้เกิดวิฤติในช่วงเวลาหลายปีที่ผ่านมา ไปติดตตามประเด็นปัญหาดังกล่าวด้วยกันนะครับ สส. พัทลุง จากพรรคประชาธิปัตย์ ได้ผลิตภัณฑ์นมโรงเรียนนะครับ ของเกษตรกรของผู้เลี้ยงโคนม และสหกรณ์โคนมทั่วประเทศ บอกว่าจากการที่ตัวเองได้มีการเรียกร้องนะครับ จากประชาชน ไปยังรัฐบาล ให้ดูแลราคาน้ำมันน้ำนมดิบนะครับ และรัฐบาลได้เพิ่มราคาน้ำนมดิบ จากราคา 22 บาท เป็นกิโลกรัมละ 22.75 บาท ยังมีเกษตรกรโคนมทั่วประเทศร้องเรียงที่ตนเองได้ร้องเรียงในราคาปัจจุบัน รัฐบาลได้ตั้งราคานมโรงเรียนไว้ที่ 289 สตางค์ นมกล่อง UHT 89 สตางค์ ถัดมา ส.ส. สุพัชรี นะครับ ได้กล่าวว่าทางสหกรณ์ได้ดำเนินการที่มีการขาดทุนมาตลอดหลายปี โดยเฉพาะหสหกรณ์โคนม จังหวัดพัทลุง ภาคใต้หลายจังหวัดเลยทีเดียว ที่ผ่านมาขาดทุน 28 ล้านบาทนะครับ ซึ่งทางสหกรณ์เอง ก็ได้เรียกสหกรณ์ทั่วประเทศ โดยมีการผลิตนมโคผลิตภัณฑ์นมโรงเรียน หน่วยละ 46 สตางค์ ซึ่งจากข้อเรียกร้องดังกล่าว ตนอยากให้กระทรวงเกษตรและสหกรณ์ กระทรวงพาณิชย์ และทางรัฐบาล โดยเฉพาะได้เร่งดำเนินการช่วยเหลือเกษตรกรโคนมโดยเพื่อให้สามารถดำเนินการผลิตนมโรงเรียน ให้กับลูกหลานคนไทยต่อเนื่องต่อไปด้วยครับ</w:t>
      </w:r>
    </w:p>
    <w:p>
      <w:pPr>
        <w:pStyle w:val="BodyText"/>
      </w:pPr>
      <w:r>
        <w:t xml:space="preserve">(คุณณัฐภัทรพล) คุณผู้ชมครับ ถึงแม้ว่าการเลือกตั้งใหญ่ที่สหรัฐอเมริกา เมื่อวันที่ 5 พฤศจิกายน โดยแนนอนครับ ว่าในรัฐจอร์เจีย แน่นอนว่าเขามีเรื่องเกี่ยวกับตัวเลขออกมา ว่ามีผู้ออกมาใช้สิทธิ์สูงเป็นประวัติการณ์เลย เป็นอย่างไรครับ</w:t>
      </w:r>
    </w:p>
    <w:p>
      <w:pPr>
        <w:pStyle w:val="BodyText"/>
      </w:pPr>
      <w:r>
        <w:t xml:space="preserve">(คุณกิตติ) แลตนี้เป็นเพราะฉะนั้น มันขึ้นอยู่กับใครจะชนะด้วย และที่สำคัญ คือ เวลาไปลงคะแนนเสียงเลือกตั้งนี่ เขาไปเลือกตัวแทนที่จะไปเลือกอีกทีหนึ่ง ตรงนี้แหละ เขต รัฐจอร์เจีย มีผู้เลือกตั้ง คณะผู้เลือกตั้งมากถึง 26 เสียงนะ มีจำนวนคณะผู้เลือกตั้งมาก และงวดนี้แปลก ๆ เพราะว่ามีคนไปใช้สิทธิ์ล่วงหน้า สงสัยจะทำงานต่างรัฐเยอะ ไปใช้สิทธิเลือกตั้งกันเยอะ เพราะฉะนั้น เขาเริ่มลงคะแนนเสียงกันแล้วนะ เดี๋ยวเราไปติดตามช่วงท้ายที่ข่าวต่างประเทศครับ</w:t>
      </w:r>
    </w:p>
    <w:p>
      <w:pPr>
        <w:pStyle w:val="BodyText"/>
      </w:pPr>
      <w:r>
        <w:t xml:space="preserve">(คุณวัฒนะ) ช่วงหน้าคุณกิตติ เสรีประยูร ช่วงหน้าข่าวต่างประเทศครับ</w:t>
      </w:r>
    </w:p>
    <w:p>
      <w:pPr>
        <w:pStyle w:val="BodyText"/>
      </w:pPr>
      <w:r>
        <w:t xml:space="preserve">[เสียงดนตรี]</w:t>
      </w:r>
    </w:p>
    <w:p>
      <w:pPr>
        <w:pStyle w:val="BodyText"/>
      </w:pPr>
      <w:r>
        <w:t xml:space="preserve">(คุณกิตติ) ติดตามความเคลื่อนไหวกับข่าวต่างประเทศกับประธานาธิบดีครับ ตอนนี้เกินครึ่ทาง โค้งสุดท้ายเรียบร้อยแล้วครับ ไม่เกิน 2 สัปดาห์หลังจากนี้ ต้องบอกว่าหายใจตามคอ ตามโพลต่าง ๆ ครับ ที่คามาลา โดนัลด์ ทรัมป์ชนะ กับเลือกตั้งล่วงหน้อย่างจอร์เจียครับ เขาเปิดให้มีการเลือกตั้งล่วงหน้าเรียบร้อยแล้ว แล้วก็มีผู้มาใช้สิทธิ์เลือกตั้งล่วงหน้าเป็นประวัติการ โดยนายแกนเบีย โจริงครับ จอร์เจียครับ เขาออกมาเปิดเผยครับว่ามีการเลือกตั้งของรัฐจอร์เจียนี่แหละครับ ซึ่งมีการลงทะเบียนสำหรับการลงคะแนนเลือกตั้งประธานาธิบดี ระหว่าง คามาลา แฮร์ริส ครับการโดนัลด์ ทรัมป์ กับพรรคมีเข้ามาอย่างน้อย 252,000 แล้วนะครับ เมื่อนับจนถึงเวลา 16.00 น. ตามเวลาท้องถิ่น หรือประมาณเวลา ตี 3 ของไทยครับ ซึ่งเพิ่มขึ้นเป็นจำนวนเท่าของ 125,000 คนครับ ในวันแรกของการเลือกตั้งประธานาธิบดีล่วงหน้า ในปี 2563 ซึ่งจำนวนผู้มาใช้สิทธิ์เลือกตั้งล่วงหน้าสูงเป็นประวัติการณ์ ในสหรัฐฯ ครับ ข้อมูลจากมหาลัยจากรัฐฟอลครับ ว่าเกือบ 1 ใน 7 ของผู้ลงคะแนนเลือกตั้งล่วงหน้า ชาวอเมริกันเมื่อปี 2563 เลือกใช้สิทธิ์เลือกตั้งล่วงหน้าครับ ไปเลือกตั้ง ไม่ว่าจะทางไปรษณีย์ หรือการเข้าคูหาด้วยตนเองครับ ได้มีงการใช้สิทธิ์เลือกตั้งล่วงหน้าของชาวอเมริกัน 5.5 ล้านคนแล้วครับ ทั้งนี้จอร์เจียเปิดเลือกตั้งล่วงหน้าระหว่างวันที่ 15 ตุลาคม จนถึง มีคะแนนคณะผู้เลือกตั้งของประธานาธิบดีแทบทุกสมัยครับ โดย โจ ไบเดน ประธานาธิบดีจากพรรคเดโมแครต เลือกตั้งในรัฐนี้ เมื่อปี 2563 และโดนัลด์ ทรัมป์ อดีตจากผู้นำของรัฐนี้เหมือนกัน แต่ย้อนกลับไปอีก 4 ครับ ในปี 2559 ข้อมูลจากศูนย์ปฏิบัติการการเลือกตั้งระบุว่าชาวอเมริกันได้เลือกตั้งลว่งหน้าที่ในปี 2563 ในการเลือกตั้งมีผู้เข้ามาประมาณ 27 ล้านคน ในช่วงเวลาเดียวกัน เนื่องจากว่าผู้มีสิทธิ์เลือกตั้งพยายามหลีกเลี่ยงสถานการณ์การที่แออัด อันนี้ไม่แปลกครับ เพราะว่าช่วงนั้นเป็นช่วงระบาดของ Covid-19 จอร์เจียกับอีกบางรัฐครับ อย่างเช่นกับ นอร์ทแคโรไลนา เพิ่มความเข้มงวดในการลงคะแนนเสียงผ่านทางไปรษณีย์ คะแนนล่วงหน้า แล้วก็ประชาชน แล้วก็จำกัดกับคนที่สามารถลงคะแนนล่วงเนื่องจากว่ารัฐนี้เขามีปัญหาเรื่องของการโปร่งใส ในเรื่องของการส่งบัตรไปรษณีย์ล่วงหน้า แล้วการเปิดสิทธิบัตรไปรษณีย์ ไปที่การเมืองของญี่ปุ่นบ้างครับ ในการสมาชิกสภาผู้แทนราษฎรของญี่ปุ่นในครั้งนี้ครับ มีผู้สมัครที่เป็นสตรีมากขึ้นครับ เป็นเรื่องน่ายินดีครับ สำนักข่าวต่างประเทศ รายงานข่วาที่ญี่ของญี่ปุ่นออกมารายงานครับว่าในผู้ที่สมัคร มี1,344 คน ครับ ในการเลือกตั้งสมาชิสภาผู้แทนราษฎร ที่จะเกิดขึ้นในวันที่ 27 ตุลาคมนี้ มีผู้สมัครหญิงถึงจำนวน 314 คน ที่เป็นจำนวนส่วน 23.36 เปอร์เซ็นต์ มากที่สุดเป็นประวัติการครับ แม้หนึ่งในปัจจัยสำคัญในการเลือกตั้งครั้งนี้มากสุดเป็นประวัติการ ก็มาจากการรณรงค์ของนายกรัฐมนตรีญี่ปุ่ชื่อ เฮรุ อิชิบะ 20 ตำแหน่ง รวมอิชิบะไปแล้วนะครับ ทั้งนี้อยู่เพียง 2 คน เท่านั้นครับ ทั้งนี้อิชิบะ จัดให้สัดส่วนผู้รับสมัครเลือกตั้งเป็นสมาชิกสภาผู้แทนราษฎรเป็นผู้หญิง 35 เปอร์เซ็นต์ และเพิ่มขึ้นจาก 18 เปอร์เซ็นต์ ตอนนี้ 256ตอนนี้ 23.36 นะครับ ยังไม่ถึงเป้าที่วางไว้ เรียกว่าเป็นแนวโน้มที่ดีครับ ประเทศต่าง ๆ อยากมีผู้นำหญิง อยากจะมีสิทธิ มีเสียง ในการเป็นกระบอกเสียงของผู้หญิงมากขึ้น ไม่ว่าจะเพศไหน ไม่ว่าจะเป็นอะไร ทุกคนล้วนทำงานเพื่อประชาชนได้ บ้านเรามีนายกฯ หญิง 2 ท่านแล้ว คุณยิ่งลักษณ์ หนึ่งในนั้น นายกปัจจุบัน คุณแพทองธาร ชินวัตร ต้องบอกว่าบ้านเราล้ำหน้าไปนต้องบอกว่าบ้านเราล้ำหน้ากว่าญี่ปุ่นไปนิดหนึ่งนะ บ้านเรามีแล้วนะครับ</w:t>
      </w:r>
    </w:p>
    <w:p>
      <w:pPr>
        <w:pStyle w:val="BodyText"/>
      </w:pPr>
      <w:r>
        <w:t xml:space="preserve">(คุณวัฒนะ) แต่สำหรับ ครม. เรามีทั้ง 7 ท่านนะ ที่เป็น ครบ. ผู้หญิง บริหาร แล้วก็ติดตามฝ่ายนิติบัญญัติแล้ว320 ตุลาคมนี้ จะปิดสมัยประชุม การประชุมร่วมของรัฐสภา การประชุมสภาผู้แทนราษฎร การประชุมของวุฒิสภาก็จะพักไป ก็จะกลับมาอีกครั้งหนึ่ง 2567 และจะยาวไปถึง 20 เมษายน ปี 2568 นะครับ แต่วันนี้ติดตามกันได้ก่อน รายการสภาผู้แทนราษฎรหลังรายการของเรา รายการเกาะติดสภาครับ หมดเวลาของห้องข่าวรัฐสภาแชนแนล ภาคเช้า พร้อมด้วยอาจารย์ล่ามภาษามือ อาจารย์คมคิด ศันสนะเกียรติ วันนี้ลาไปก่อน สวัสดีครับ</w:t>
      </w:r>
    </w:p>
    <w:p>
      <w:pPr>
        <w:pStyle w:val="BodyText"/>
      </w:pPr>
      <w:r>
        <w:t xml:space="preserve">(คุณณัฐภัทรพล)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แบ่งพิมพ์ ห้องข่าวรัฐสภาแชนแนล ข่าวเช้า วันที่ 30 ตุลาคม 2567 เวลา 08.00-09.00 น.</dc:title>
  <dc:creator/>
  <cp:keywords/>
  <dcterms:created xsi:type="dcterms:W3CDTF">2024-10-17T03:56:03Z</dcterms:created>
  <dcterms:modified xsi:type="dcterms:W3CDTF">2024-10-17T03: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ตุลาคม 2567 เวลา 09.30 น.</vt:lpwstr>
  </property>
  <property fmtid="{D5CDD505-2E9C-101B-9397-08002B2CF9AE}" pid="3" name="subtitle">
    <vt:lpwstr/>
  </property>
</Properties>
</file>